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cos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85</m:t>
        </m:r>
        <m:r>
          <m:rPr>
            <m:sty m:val="p"/>
          </m:rPr>
          <m:t>,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rPr>
            <m:sty m:val="p"/>
          </m:rPr>
          <m:t>sin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395</m:t>
                </m:r>
              </m:e>
            </m:rad>
          </m:num>
          <m:den>
            <m:r>
              <m:t>98</m:t>
            </m:r>
          </m:den>
        </m:f>
      </m:oMath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13:07Z</dcterms:created>
  <dcterms:modified xsi:type="dcterms:W3CDTF">2024-11-17T15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